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141" w:rsidRPr="00F630E0" w:rsidRDefault="0062381F" w:rsidP="003D3141">
      <w:r w:rsidRPr="0062381F">
        <w:rPr>
          <w:rFonts w:eastAsia="SimSun" w:hint="eastAsia"/>
        </w:rPr>
        <w:t>社</w:t>
      </w:r>
      <w:r w:rsidRPr="0062381F">
        <w:rPr>
          <w:rFonts w:eastAsia="SimSun" w:hint="cs"/>
        </w:rPr>
        <w:t>区内</w:t>
      </w:r>
      <w:r w:rsidRPr="0062381F">
        <w:rPr>
          <w:rFonts w:eastAsia="SimSun" w:hint="eastAsia"/>
        </w:rPr>
        <w:t>儿童的</w:t>
      </w:r>
      <w:r w:rsidR="003D3141" w:rsidRPr="002540D9">
        <w:rPr>
          <w:rFonts w:eastAsia="SimSun" w:hint="eastAsia"/>
        </w:rPr>
        <w:t>学龄前焦虑：身体受伤的恐惧</w:t>
      </w:r>
      <w:r w:rsidR="003D3141" w:rsidRPr="008A4A61">
        <w:rPr>
          <w:rFonts w:asciiTheme="minorEastAsia" w:eastAsiaTheme="minorEastAsia" w:hAnsiTheme="minorEastAsia" w:cs="Times New Roman"/>
          <w:color w:val="000000"/>
          <w:sz w:val="24"/>
          <w:szCs w:val="24"/>
        </w:rPr>
        <w:t>(</w:t>
      </w:r>
      <w:r w:rsidR="003D3141" w:rsidRPr="003D3141">
        <w:rPr>
          <w:rFonts w:asciiTheme="minorEastAsia" w:eastAsiaTheme="minorEastAsia" w:hAnsiTheme="minorEastAsia" w:cs="Times New Roman"/>
          <w:color w:val="000000"/>
          <w:sz w:val="24"/>
          <w:szCs w:val="24"/>
        </w:rPr>
        <w:t>Preschool anxiety physical injury fear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 of children in the community</w:t>
      </w:r>
      <w:r w:rsidR="003D3141" w:rsidRPr="008A4A61"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) </w:t>
      </w:r>
      <w:r w:rsidR="003D3141" w:rsidRPr="008A4A61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平静，和谐，弹性</w:t>
            </w:r>
          </w:p>
        </w:tc>
      </w:tr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受害，烦躁，神经质</w:t>
            </w:r>
          </w:p>
        </w:tc>
      </w:tr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家庭</w:t>
            </w:r>
          </w:p>
        </w:tc>
      </w:tr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父母</w:t>
            </w:r>
          </w:p>
        </w:tc>
      </w:tr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7 </w:t>
            </w: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9A3848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BB22EF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FB6D5F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3D3141" w:rsidRPr="008A4A61" w:rsidRDefault="003D3141" w:rsidP="003D31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3D3141" w:rsidRPr="008A4A61" w:rsidRDefault="0062381F" w:rsidP="003D31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</w:rPr>
      </w:pPr>
      <w:r w:rsidRPr="0062381F">
        <w:rPr>
          <w:rFonts w:eastAsia="SimSun" w:hint="eastAsia"/>
        </w:rPr>
        <w:t>社</w:t>
      </w:r>
      <w:r w:rsidRPr="0062381F">
        <w:rPr>
          <w:rFonts w:eastAsia="SimSun" w:hint="cs"/>
        </w:rPr>
        <w:t>区内</w:t>
      </w:r>
      <w:r w:rsidRPr="0062381F">
        <w:rPr>
          <w:rFonts w:eastAsia="SimSun" w:hint="eastAsia"/>
        </w:rPr>
        <w:t>儿童的</w:t>
      </w:r>
      <w:r w:rsidR="003D3141" w:rsidRPr="002540D9">
        <w:rPr>
          <w:rFonts w:eastAsia="SimSun" w:hint="eastAsia"/>
        </w:rPr>
        <w:t>学龄前焦虑：身体受伤的恐惧</w:t>
      </w:r>
      <w:r w:rsidR="003D3141" w:rsidRPr="008A4A61">
        <w:rPr>
          <w:rFonts w:asciiTheme="minorEastAsia" w:eastAsiaTheme="minorEastAsia" w:hAnsiTheme="minorEastAsia" w:cs="Times New Roman" w:hint="eastAsia"/>
          <w:kern w:val="2"/>
          <w:sz w:val="24"/>
          <w:szCs w:val="24"/>
        </w:rPr>
        <w:t>的</w:t>
      </w:r>
      <w:r w:rsidR="003D3141" w:rsidRPr="008A4A61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9A3848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D11EAA" w:rsidRDefault="009A3848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877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7"/>
            </w:tblGrid>
            <w:tr w:rsidR="009A3848" w:rsidRPr="00D11EAA" w:rsidTr="00701974">
              <w:trPr>
                <w:trHeight w:val="710"/>
              </w:trPr>
              <w:tc>
                <w:tcPr>
                  <w:tcW w:w="877" w:type="dxa"/>
                </w:tcPr>
                <w:p w:rsidR="009A3848" w:rsidRPr="00D11EAA" w:rsidRDefault="009A3848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根本不是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9A3848" w:rsidRPr="00D11EAA" w:rsidRDefault="009A3848" w:rsidP="00701974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D11EAA" w:rsidRDefault="009A3848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0"/>
            </w:tblGrid>
            <w:tr w:rsidR="009A3848" w:rsidRPr="00D11EAA" w:rsidTr="00701974">
              <w:trPr>
                <w:trHeight w:val="617"/>
              </w:trPr>
              <w:tc>
                <w:tcPr>
                  <w:tcW w:w="1170" w:type="dxa"/>
                </w:tcPr>
                <w:p w:rsidR="009A3848" w:rsidRPr="00D11EAA" w:rsidRDefault="009A3848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很少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9A3848" w:rsidRPr="00D11EAA" w:rsidRDefault="009A3848" w:rsidP="00701974">
            <w:pPr>
              <w:adjustRightInd w:val="0"/>
              <w:snapToGrid w:val="0"/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D11EAA" w:rsidRDefault="009A3848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2"/>
            </w:tblGrid>
            <w:tr w:rsidR="009A3848" w:rsidRPr="00D11EAA" w:rsidTr="00701974">
              <w:trPr>
                <w:trHeight w:val="617"/>
              </w:trPr>
              <w:tc>
                <w:tcPr>
                  <w:tcW w:w="1312" w:type="dxa"/>
                </w:tcPr>
                <w:p w:rsidR="009A3848" w:rsidRPr="00D11EAA" w:rsidRDefault="009A3848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有</w:t>
                  </w:r>
                  <w:r w:rsidRPr="00FB6D5F">
                    <w:rPr>
                      <w:rFonts w:eastAsia="SimSun" w:hint="cs"/>
                      <w:color w:val="000000"/>
                    </w:rPr>
                    <w:t>时</w:t>
                  </w:r>
                  <w:r w:rsidRPr="00FB6D5F">
                    <w:rPr>
                      <w:rFonts w:eastAsia="SimSun" w:hint="eastAsia"/>
                      <w:color w:val="000000"/>
                    </w:rPr>
                    <w:t>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9A3848" w:rsidRPr="00D11EAA" w:rsidRDefault="009A3848" w:rsidP="00701974">
            <w:pPr>
              <w:adjustRightInd w:val="0"/>
              <w:snapToGrid w:val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D11EAA" w:rsidRDefault="009A3848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1"/>
            </w:tblGrid>
            <w:tr w:rsidR="009A3848" w:rsidRPr="00D11EAA" w:rsidTr="00701974">
              <w:trPr>
                <w:trHeight w:val="617"/>
              </w:trPr>
              <w:tc>
                <w:tcPr>
                  <w:tcW w:w="1171" w:type="dxa"/>
                </w:tcPr>
                <w:p w:rsidR="009A3848" w:rsidRPr="00D11EAA" w:rsidRDefault="009A3848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常常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9A3848" w:rsidRPr="00D11EAA" w:rsidRDefault="009A3848" w:rsidP="00701974">
            <w:pPr>
              <w:adjustRightInd w:val="0"/>
              <w:snapToGrid w:val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3848" w:rsidRPr="00D11EAA" w:rsidRDefault="009A3848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4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4"/>
            </w:tblGrid>
            <w:tr w:rsidR="009A3848" w:rsidRPr="00D11EAA" w:rsidTr="00701974">
              <w:trPr>
                <w:trHeight w:val="950"/>
              </w:trPr>
              <w:tc>
                <w:tcPr>
                  <w:tcW w:w="1314" w:type="dxa"/>
                </w:tcPr>
                <w:p w:rsidR="009A3848" w:rsidRPr="00D11EAA" w:rsidRDefault="009A3848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几乎完全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9A3848" w:rsidRPr="00D11EAA" w:rsidRDefault="009A3848" w:rsidP="00701974">
            <w:pPr>
              <w:adjustRightInd w:val="0"/>
              <w:snapToGrid w:val="0"/>
              <w:jc w:val="center"/>
            </w:pPr>
          </w:p>
        </w:tc>
      </w:tr>
      <w:tr w:rsidR="009A3848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7</w:t>
            </w:r>
            <w:r w:rsidRPr="00FB6D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3848" w:rsidRPr="0038661D" w:rsidRDefault="009A384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3D3141" w:rsidRPr="008A4A61" w:rsidRDefault="003D3141" w:rsidP="003D31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3D3141" w:rsidRPr="008A4A61" w:rsidRDefault="003D3141" w:rsidP="003D31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3D3141" w:rsidRPr="008A4A61" w:rsidTr="00E5281E">
        <w:tc>
          <w:tcPr>
            <w:tcW w:w="3431" w:type="dxa"/>
            <w:shd w:val="clear" w:color="auto" w:fill="auto"/>
          </w:tcPr>
          <w:p w:rsidR="003D3141" w:rsidRPr="008A4A61" w:rsidRDefault="003D3141" w:rsidP="00E528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:rsidR="003D3141" w:rsidRPr="008A4A61" w:rsidRDefault="003D3141" w:rsidP="00E528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9A3848" w:rsidRPr="008A4A61" w:rsidTr="00E5281E">
        <w:tc>
          <w:tcPr>
            <w:tcW w:w="3431" w:type="dxa"/>
            <w:shd w:val="clear" w:color="auto" w:fill="auto"/>
          </w:tcPr>
          <w:p w:rsidR="009A3848" w:rsidRPr="00BB22EF" w:rsidRDefault="009A3848" w:rsidP="009A38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bookmarkStart w:id="0" w:name="_GoBack" w:colFirst="0" w:colLast="0"/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9A3848" w:rsidRPr="00BB22EF" w:rsidRDefault="009A3848" w:rsidP="009A38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积极预防</w:t>
            </w:r>
          </w:p>
        </w:tc>
      </w:tr>
      <w:bookmarkEnd w:id="0"/>
      <w:tr w:rsidR="009A3848" w:rsidRPr="008A4A61" w:rsidTr="00E5281E">
        <w:tc>
          <w:tcPr>
            <w:tcW w:w="3431" w:type="dxa"/>
            <w:shd w:val="clear" w:color="auto" w:fill="auto"/>
          </w:tcPr>
          <w:p w:rsidR="009A3848" w:rsidRPr="00BB22EF" w:rsidRDefault="009A3848" w:rsidP="009A38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9A3848" w:rsidRPr="00BB22EF" w:rsidRDefault="009A3848" w:rsidP="009A38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稍作预防</w:t>
            </w:r>
          </w:p>
        </w:tc>
      </w:tr>
      <w:tr w:rsidR="009A3848" w:rsidRPr="008A4A61" w:rsidTr="00E5281E">
        <w:tc>
          <w:tcPr>
            <w:tcW w:w="3431" w:type="dxa"/>
            <w:shd w:val="clear" w:color="auto" w:fill="auto"/>
          </w:tcPr>
          <w:p w:rsidR="009A3848" w:rsidRPr="00BB22EF" w:rsidRDefault="009A3848" w:rsidP="009A38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9A3848" w:rsidRPr="00BB22EF" w:rsidRDefault="009A3848" w:rsidP="009A38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</w:tbl>
    <w:p w:rsidR="003D3141" w:rsidRDefault="003D3141" w:rsidP="003D3141"/>
    <w:p w:rsidR="00AE5620" w:rsidRDefault="0098750B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750B" w:rsidRDefault="0098750B" w:rsidP="009A3848">
      <w:r>
        <w:separator/>
      </w:r>
    </w:p>
  </w:endnote>
  <w:endnote w:type="continuationSeparator" w:id="0">
    <w:p w:rsidR="0098750B" w:rsidRDefault="0098750B" w:rsidP="009A3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750B" w:rsidRDefault="0098750B" w:rsidP="009A3848">
      <w:r>
        <w:separator/>
      </w:r>
    </w:p>
  </w:footnote>
  <w:footnote w:type="continuationSeparator" w:id="0">
    <w:p w:rsidR="0098750B" w:rsidRDefault="0098750B" w:rsidP="009A38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A2NjEzNzE0NjNW0lEKTi0uzszPAykwrAUAdw2JPywAAAA="/>
  </w:docVars>
  <w:rsids>
    <w:rsidRoot w:val="00587BBD"/>
    <w:rsid w:val="003D3141"/>
    <w:rsid w:val="003D4FB3"/>
    <w:rsid w:val="00587BBD"/>
    <w:rsid w:val="0062381F"/>
    <w:rsid w:val="00924431"/>
    <w:rsid w:val="0098750B"/>
    <w:rsid w:val="009A3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E38F2DE-C7F2-4D21-A83D-79CB692D0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141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3D3141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D31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38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848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A38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848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2:06:00Z</dcterms:created>
  <dcterms:modified xsi:type="dcterms:W3CDTF">2021-03-05T03:25:00Z</dcterms:modified>
</cp:coreProperties>
</file>